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5" w:name="X54d294f431d0fef4e8d8f155490facdc4794d01"/>
    <w:p>
      <w:pPr>
        <w:pStyle w:val="Heading1"/>
      </w:pPr>
      <w:r>
        <w:t xml:space="preserve">Cover Letter for Data Scientist Position in Brazil São Paulo</w:t>
      </w:r>
    </w:p>
    <w:p>
      <w:pPr>
        <w:pStyle w:val="FirstParagraph"/>
      </w:pPr>
      <w:r>
        <w:t xml:space="preserve">Dear Hiring Manager,</w:t>
      </w:r>
    </w:p>
    <w:p>
      <w:pPr>
        <w:pStyle w:val="BodyText"/>
      </w:pPr>
      <w:r>
        <w:t xml:space="preserve">I am writing to express my strong interest in the Data Scientist position at your organization, specifically within the vibrant and dynamic tech ecosystem of Brazil São Paulo. With a robust background in data analysis, machine learning, and business intelligence, I am eager to contribute my skills to drive innovation and strategic decision-making in one of Latin America’s most influential cities. As a data scientist with a passion for solving complex problems through data-driven insights, I am confident that my expertise aligns perfectly with the needs of your team.</w:t>
      </w:r>
    </w:p>
    <w:bookmarkStart w:id="20" w:name="why-brazil-são-paulo"/>
    <w:p>
      <w:pPr>
        <w:pStyle w:val="Heading2"/>
      </w:pPr>
      <w:r>
        <w:t xml:space="preserve">Why Brazil São Paulo?</w:t>
      </w:r>
    </w:p>
    <w:p>
      <w:pPr>
        <w:pStyle w:val="FirstParagraph"/>
      </w:pPr>
      <w:r>
        <w:t xml:space="preserve">Brazil São Paulo is not only the economic powerhouse of South America but also a hub for technological advancement and entrepreneurship. The city’s rapid digital transformation, coupled with its diverse industries ranging from finance to e-commerce, creates an ideal environment for data scientists to make a tangible impact. I am particularly inspired by the opportunities to collaborate with forward-thinking organizations that leverage data analytics to address real-world challenges and shape the future of business in this region.</w:t>
      </w:r>
    </w:p>
    <w:p>
      <w:pPr>
        <w:pStyle w:val="BodyText"/>
      </w:pPr>
      <w:r>
        <w:t xml:space="preserve">My academic and professional journey has equipped me with the technical skills and practical experience necessary to thrive in such an environment. I hold a Master’s degree in Data Science from [University Name], where I specialized in predictive modeling, statistical analysis, and data visualization. Throughout my career, I have worked on projects that span multiple industries, including healthcare analytics, customer behavior forecasting, and operational optimization. These experiences have honed my ability to translate complex data into actionable insights that drive growth and efficiency.</w:t>
      </w:r>
    </w:p>
    <w:bookmarkEnd w:id="20"/>
    <w:bookmarkStart w:id="21" w:name="technical-expertise-as-a-data-scientist"/>
    <w:p>
      <w:pPr>
        <w:pStyle w:val="Heading2"/>
      </w:pPr>
      <w:r>
        <w:t xml:space="preserve">Technical Expertise as a Data Scientist</w:t>
      </w:r>
    </w:p>
    <w:p>
      <w:pPr>
        <w:pStyle w:val="FirstParagraph"/>
      </w:pPr>
      <w:r>
        <w:t xml:space="preserve">As a Data Scientist, I am proficient in programming languages such as Python and R, which I use to develop scalable solutions for data processing and analysis. My expertise includes building machine learning models using frameworks like TensorFlow and PyTorch, as well as leveraging big data technologies such as Hadoop and Spark to handle large datasets. Additionally, I am skilled in tools like SQL for database management, Tableau for data visualization, and cloud platforms such as AWS and Google Cloud to deploy analytical solutions.</w:t>
      </w:r>
    </w:p>
    <w:p>
      <w:pPr>
        <w:pStyle w:val="BodyText"/>
      </w:pPr>
      <w:r>
        <w:t xml:space="preserve">One of my key strengths is my ability to bridge the gap between technical complexity and business strategy. For example, during a previous role at [Previous Company Name], I led a project that analyzed customer churn patterns for a major telecommunications firm. By applying advanced clustering algorithms and natural language processing techniques, I developed a model that accurately predicted high-risk customers, enabling the company to implement targeted retention strategies. The result was a 15% reduction in churn rate within six months, demonstrating the real-world impact of data science.</w:t>
      </w:r>
    </w:p>
    <w:bookmarkEnd w:id="21"/>
    <w:bookmarkStart w:id="22" w:name="adaptability-and-cultural-alignment"/>
    <w:p>
      <w:pPr>
        <w:pStyle w:val="Heading2"/>
      </w:pPr>
      <w:r>
        <w:t xml:space="preserve">Adaptability and Cultural Alignment</w:t>
      </w:r>
    </w:p>
    <w:p>
      <w:pPr>
        <w:pStyle w:val="FirstParagraph"/>
      </w:pPr>
      <w:r>
        <w:t xml:space="preserve">I am deeply committed to understanding the unique challenges and opportunities presented by different markets, which is why I am particularly excited about the opportunity to work in Brazil São Paulo. The region’s diverse cultural landscape and evolving business environment require data scientists who can adapt quickly to new contexts while maintaining a focus on innovation. My experience working with cross-functional teams in multicultural settings has prepared me to collaborate effectively with stakeholders at all levels of an organization.</w:t>
      </w:r>
    </w:p>
    <w:p>
      <w:pPr>
        <w:pStyle w:val="BodyText"/>
      </w:pPr>
      <w:r>
        <w:t xml:space="preserve">Moreover, I have a strong interest in the Brazilian market’s growing emphasis on digital transformation. Companies in São Paulo are increasingly investing in data science to enhance customer experiences, optimize supply chains, and gain a competitive edge. I am eager to contribute my technical acumen and analytical mindset to support these initiatives while learning from the region’s unique challenges and opportunities.</w:t>
      </w:r>
    </w:p>
    <w:bookmarkEnd w:id="22"/>
    <w:bookmarkStart w:id="23" w:name="why-your-organization"/>
    <w:p>
      <w:pPr>
        <w:pStyle w:val="Heading2"/>
      </w:pPr>
      <w:r>
        <w:t xml:space="preserve">Why Your Organization?</w:t>
      </w:r>
    </w:p>
    <w:p>
      <w:pPr>
        <w:pStyle w:val="FirstParagraph"/>
      </w:pPr>
      <w:r>
        <w:t xml:space="preserve">Your organization’s reputation for excellence in [specific industry or project, if known] resonates with my own values and career goals. I am particularly impressed by your commitment to [mention a specific value or achievement, e.g., "leveraging data to drive sustainability" or "innovating in the fintech sector"]. As a Data Scientist, I am drawn to organizations that prioritize both technical rigor and ethical considerations in their data practices. Your team’s focus on [specific initiative] aligns closely with my passion for using data to create meaningful impact.</w:t>
      </w:r>
    </w:p>
    <w:p>
      <w:pPr>
        <w:pStyle w:val="BodyText"/>
      </w:pPr>
      <w:r>
        <w:t xml:space="preserve">Furthermore, I believe that my proactive approach to problem-solving and continuous learning will enable me to contribute effectively from day one. I am comfortable working in fast-paced environments and thrive when tasked with tackling ambiguous challenges. My ability to communicate complex concepts clearly, whether through technical documentation or presentations, ensures that stakeholders can make informed decisions based on data insight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Data Scientist in Brazil São Paulo. My technical expertise, combined with my passion for leveraging data to drive business success, makes me a strong candidate for this role. I am eager to bring my skills and dedication to your organization while growing professionally in one of the most dynamic cities in the world.</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your team’s success in Brazil São Paul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3T22:16:42Z</dcterms:created>
  <dcterms:modified xsi:type="dcterms:W3CDTF">2026-07-23T22:16:42Z</dcterms:modified>
</cp:coreProperties>
</file>

<file path=docProps/custom.xml><?xml version="1.0" encoding="utf-8"?>
<Properties xmlns="http://schemas.openxmlformats.org/officeDocument/2006/custom-properties" xmlns:vt="http://schemas.openxmlformats.org/officeDocument/2006/docPropsVTypes"/>
</file>